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C0E29" w14:textId="0998A33A" w:rsidR="00AD1D3B" w:rsidRDefault="003C02AB">
      <w:pPr>
        <w:rPr>
          <w:rFonts w:ascii="Arial" w:hAnsi="Arial" w:cs="Arial"/>
        </w:rPr>
      </w:pPr>
      <w:r w:rsidRPr="003C02AB">
        <w:rPr>
          <w:rFonts w:ascii="Arial" w:hAnsi="Arial" w:cs="Arial"/>
          <w:b/>
          <w:bCs/>
        </w:rPr>
        <w:t>S1</w:t>
      </w:r>
      <w:r w:rsidR="00B9561E">
        <w:rPr>
          <w:rFonts w:ascii="Arial" w:hAnsi="Arial" w:cs="Arial"/>
          <w:b/>
          <w:bCs/>
        </w:rPr>
        <w:t xml:space="preserve"> Table</w:t>
      </w:r>
      <w:r w:rsidRPr="003C02AB">
        <w:rPr>
          <w:rFonts w:ascii="Arial" w:hAnsi="Arial" w:cs="Arial"/>
          <w:b/>
          <w:bCs/>
        </w:rPr>
        <w:t>:</w:t>
      </w:r>
      <w:r>
        <w:rPr>
          <w:rFonts w:ascii="Arial" w:hAnsi="Arial" w:cs="Arial"/>
        </w:rPr>
        <w:t xml:space="preserve"> Genetic </w:t>
      </w:r>
      <w:r w:rsidR="00205B28">
        <w:rPr>
          <w:rFonts w:ascii="Arial" w:hAnsi="Arial" w:cs="Arial"/>
        </w:rPr>
        <w:t xml:space="preserve">screen top hits (score </w:t>
      </w:r>
      <w:r w:rsidR="0049161F">
        <w:rPr>
          <w:rFonts w:ascii="Arial" w:hAnsi="Arial" w:cs="Arial"/>
        </w:rPr>
        <w:t>≥</w:t>
      </w:r>
      <w:r w:rsidR="004949F7">
        <w:rPr>
          <w:rFonts w:ascii="Arial" w:hAnsi="Arial" w:cs="Arial"/>
        </w:rPr>
        <w:t>2)</w:t>
      </w:r>
    </w:p>
    <w:tbl>
      <w:tblPr>
        <w:tblW w:w="11239" w:type="dxa"/>
        <w:tblLook w:val="04A0" w:firstRow="1" w:lastRow="0" w:firstColumn="1" w:lastColumn="0" w:noHBand="0" w:noVBand="1"/>
      </w:tblPr>
      <w:tblGrid>
        <w:gridCol w:w="699"/>
        <w:gridCol w:w="1701"/>
        <w:gridCol w:w="1134"/>
        <w:gridCol w:w="2835"/>
        <w:gridCol w:w="948"/>
        <w:gridCol w:w="948"/>
        <w:gridCol w:w="2026"/>
        <w:gridCol w:w="948"/>
      </w:tblGrid>
      <w:tr w:rsidR="00D07A4B" w:rsidRPr="00C17EC6" w14:paraId="21DDAA91" w14:textId="77777777" w:rsidTr="00AF72F7">
        <w:trPr>
          <w:trHeight w:val="300"/>
        </w:trPr>
        <w:tc>
          <w:tcPr>
            <w:tcW w:w="6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E4BDB0" w14:textId="77777777" w:rsidR="00D07A4B" w:rsidRPr="00AF72F7" w:rsidRDefault="00D07A4B" w:rsidP="00C17EC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1F65D0" w14:textId="14390796" w:rsidR="00D07A4B" w:rsidRPr="00C17EC6" w:rsidRDefault="00D07A4B" w:rsidP="00C17EC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C17EC6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ORF identifier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D91C71C" w14:textId="7E79AF5F" w:rsidR="00D07A4B" w:rsidRPr="00C17EC6" w:rsidRDefault="00D07A4B" w:rsidP="00C17EC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C17EC6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Name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C906241" w14:textId="252B894E" w:rsidR="00D07A4B" w:rsidRPr="00C17EC6" w:rsidRDefault="00D07A4B" w:rsidP="00C17EC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C17EC6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Pathway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A160C5C" w14:textId="6E871D0C" w:rsidR="00D07A4B" w:rsidRPr="00C17EC6" w:rsidRDefault="00D07A4B" w:rsidP="00C17EC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C17EC6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MMS Score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AE520D4" w14:textId="239183CE" w:rsidR="00D07A4B" w:rsidRPr="00C17EC6" w:rsidRDefault="00D07A4B" w:rsidP="00C17EC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C17EC6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UV Score</w:t>
            </w:r>
          </w:p>
        </w:tc>
        <w:tc>
          <w:tcPr>
            <w:tcW w:w="20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294512" w14:textId="65F674B6" w:rsidR="00D07A4B" w:rsidRPr="00C17EC6" w:rsidRDefault="00D07A4B" w:rsidP="00C17EC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C17EC6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lang w:eastAsia="en-GB"/>
              </w:rPr>
              <w:t>S. cerevisiae</w:t>
            </w:r>
            <w:r w:rsidRPr="00C17EC6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 xml:space="preserve"> ortholog genes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4BBEA6" w14:textId="77777777" w:rsidR="00D07A4B" w:rsidRPr="00C17EC6" w:rsidRDefault="00D07A4B" w:rsidP="00C17EC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</w:p>
        </w:tc>
      </w:tr>
      <w:tr w:rsidR="00D07A4B" w:rsidRPr="0048392F" w14:paraId="668C608B" w14:textId="77777777" w:rsidTr="00AF72F7">
        <w:trPr>
          <w:trHeight w:val="300"/>
        </w:trPr>
        <w:tc>
          <w:tcPr>
            <w:tcW w:w="6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56834E" w14:textId="79665369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C07F21" w14:textId="01593518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3407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D9F9EA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RAD18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55798C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DNA Damage Response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24CD4C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4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E4A37D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4</w:t>
            </w:r>
          </w:p>
        </w:tc>
        <w:tc>
          <w:tcPr>
            <w:tcW w:w="20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60EC2B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RAD18/YCR066W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10DD4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70ACCD92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32EF28" w14:textId="659AD7E2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2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60AF3B" w14:textId="2AC17F0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394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2F3224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GRR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A36266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Cell Division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02BC4B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4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E6FE5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4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179E8D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GRR1/ YJR090C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A5287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00A50591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1EF28E" w14:textId="0058DE55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3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5753A6" w14:textId="53F1538C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548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30D9A7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MEC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1AA70B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DNA Damage Response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8746DC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4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B6350C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4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1DE000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MEC3/ YLR288C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76D9E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253AEF73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210DB0" w14:textId="6C562590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4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D343DF" w14:textId="6D96C56E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735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DFA4B2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KIP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BE0812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Cell Division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48785A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4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3DD80E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4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96763E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KIP3/ YGL216W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2E43E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68767456" w14:textId="77777777" w:rsidTr="00AF72F7">
        <w:trPr>
          <w:trHeight w:val="35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DA77F9" w14:textId="3FEBF87B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5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00C8D8" w14:textId="6A5C529E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59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25FDE7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DUR3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8A754A" w14:textId="77777777" w:rsidR="00D07A4B" w:rsidRPr="0048392F" w:rsidRDefault="00D07A4B" w:rsidP="004839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048392F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C260CA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4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07F51B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4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52F0D7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DUR3/YHL016C</w:t>
            </w: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vertAlign w:val="superscript"/>
                <w:lang w:eastAsia="en-GB"/>
              </w:rPr>
              <w:t>#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E2E63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5A298842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79882A" w14:textId="5AA84F96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6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A086C" w14:textId="1E50527F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43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01D067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PPH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A4EFF5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DNA Damage Response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968377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4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3E30A3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0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DCD733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PPH3/YDR075W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8A548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37DF072A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CC094B" w14:textId="06022395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7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5D224C" w14:textId="677926A2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435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F97AAD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ULP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E41A1D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Cell Division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CA8728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3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AFBAFC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3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A52AE4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ULP2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B4266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112AEE7C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860C33" w14:textId="1B1BC8CC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8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22B45F" w14:textId="2859650B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456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6E5963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HQD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67D947" w14:textId="77777777" w:rsidR="00D07A4B" w:rsidRPr="0048392F" w:rsidRDefault="00D07A4B" w:rsidP="004839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048392F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0726A5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3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623274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3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366D04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N/A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0F7B1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2C4D166E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0CE3F9" w14:textId="13F30065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9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0BD2D4" w14:textId="52902CA0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44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A3E94E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REV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3A2A75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 xml:space="preserve">DNA Damage Response/ 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7B8B2A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3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96C117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3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7A92B5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REV1/ YOR346W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AED44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70010776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0A2F848" w14:textId="28ECA835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10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6253CD" w14:textId="4612F738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390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35B124" w14:textId="77777777" w:rsidR="00D07A4B" w:rsidRPr="0048392F" w:rsidRDefault="00D07A4B" w:rsidP="004839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048392F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D9B1D6" w14:textId="77777777" w:rsidR="00D07A4B" w:rsidRPr="0048392F" w:rsidRDefault="00D07A4B" w:rsidP="004839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048392F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8806AF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3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7513EE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0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8A7FAE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N/A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51178C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50819CFE" w14:textId="77777777" w:rsidTr="00AF72F7">
        <w:trPr>
          <w:trHeight w:val="290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98EA3" w14:textId="34B2C9C7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1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81D25" w14:textId="7A320F15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253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30834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PTC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EA528" w14:textId="77777777" w:rsidR="00D07A4B" w:rsidRPr="0048392F" w:rsidRDefault="00D07A4B" w:rsidP="004839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048392F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2C986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3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9D2EC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0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D9F3F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PTC2/YER089C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302DC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74B1A78F" w14:textId="77777777" w:rsidTr="00AF72F7">
        <w:trPr>
          <w:trHeight w:val="300"/>
        </w:trPr>
        <w:tc>
          <w:tcPr>
            <w:tcW w:w="69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5AF75F" w14:textId="6D55156F" w:rsidR="00D07A4B" w:rsidRPr="00AF72F7" w:rsidRDefault="00AF72F7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1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70ABC5" w14:textId="1A414E06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577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7A62D5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TOM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2E5D0B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Cell Division</w:t>
            </w: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B45CC5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2</w:t>
            </w: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57A904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4</w:t>
            </w:r>
          </w:p>
        </w:tc>
        <w:tc>
          <w:tcPr>
            <w:tcW w:w="202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FBC1D0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TOM1/YDR457W</w:t>
            </w: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72DB6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3FBE51D5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B535DC" w14:textId="5CDE674B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1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3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76104F" w14:textId="4C5B6EC4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43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5C8E2C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SPT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C72844" w14:textId="77777777" w:rsidR="00D07A4B" w:rsidRPr="0048392F" w:rsidRDefault="00D07A4B" w:rsidP="004839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048392F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60A353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2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669334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1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29E285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SPT8/YLR055C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3DDBD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44BE4207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39B241" w14:textId="7C06D61C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1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4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563EBC" w14:textId="6EA94144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483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B16A6C" w14:textId="77777777" w:rsidR="00D07A4B" w:rsidRPr="0048392F" w:rsidRDefault="00D07A4B" w:rsidP="004839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048392F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4C6696" w14:textId="77777777" w:rsidR="00D07A4B" w:rsidRPr="0048392F" w:rsidRDefault="00D07A4B" w:rsidP="004839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048392F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08488E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2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D45509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0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CF3839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N/A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CC996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05D27FC3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665C3E" w14:textId="1367B88A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1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5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F7EBC5" w14:textId="57F399F6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69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1CCD9E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GPD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08F332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66CC56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2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B9CCCC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0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F26183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GPD1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3A94B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1B886B31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18C1E1" w14:textId="060B1825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1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6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7C0353" w14:textId="64302C1A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32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987CCA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NPR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F8321D" w14:textId="77777777" w:rsidR="00D07A4B" w:rsidRPr="0048392F" w:rsidRDefault="00D07A4B" w:rsidP="004839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048392F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A76F8E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1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6F7F70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3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78D869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NPR2/YEL062W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2FD33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023ADE3C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CC7CA4" w14:textId="7C2D95A7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1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7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84EC39" w14:textId="57607DF1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181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67341B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STT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46AAC7" w14:textId="77777777" w:rsidR="00D07A4B" w:rsidRPr="0048392F" w:rsidRDefault="00D07A4B" w:rsidP="004839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048392F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126C42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1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D00342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2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19C84D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STT4/YLR305C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61D31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1CFD5210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546672" w14:textId="6F6B1F38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1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8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6C59D2" w14:textId="5A4759FF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33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BEA5B6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FCY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E7E81E" w14:textId="77777777" w:rsidR="00D07A4B" w:rsidRPr="0048392F" w:rsidRDefault="00D07A4B" w:rsidP="004839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048392F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C0BF29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1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7266D5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3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DFB22D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FCY2/YER056C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3360D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58BAC118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C096FC" w14:textId="5136322C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1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9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41F246" w14:textId="438B797D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8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F845B1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HOG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965E1C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Stress Response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A52499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1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79E5E9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2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75FDCD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HOG1/ YLR113W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6795D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3BC69BED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F6D18C" w14:textId="79830354" w:rsidR="00D07A4B" w:rsidRPr="00AF72F7" w:rsidRDefault="00AF72F7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20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EAD88" w14:textId="215F3166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718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A3FEE3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CLB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764B6C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Cell Division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381293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1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2D6EEA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2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04E05C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CLB4/YLR210W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00758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6AED4966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1E9335" w14:textId="1C92EBC4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2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1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58AE96" w14:textId="4B6EF0F4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66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2E8203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GIN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3E9EE8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Cell Division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6300C0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0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2090C1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3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5E0F22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GIN4/ YDR507C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6F14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2BE469D2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ACD038" w14:textId="744E0DDF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2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2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25C711" w14:textId="78EFD434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848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529824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RAD3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A36310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DNA Damage Response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1C2951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0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69CD5D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3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F82075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RAD30/YDR419W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00C6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3D642219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C1483B" w14:textId="4DF8F510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2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3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BC7879" w14:textId="69258DE4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29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66BC54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KRE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53E4D0" w14:textId="77777777" w:rsidR="00D07A4B" w:rsidRPr="0048392F" w:rsidRDefault="00D07A4B" w:rsidP="0048392F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048392F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7DFAF8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0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11DC27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2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3798C3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KRE5/ YOR336W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C4D74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2A05A5BD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63D313" w14:textId="02C0AFB0" w:rsidR="00D07A4B" w:rsidRPr="00AF72F7" w:rsidRDefault="00D07A4B" w:rsidP="00D07A4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2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4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7CF372" w14:textId="5B1A34AE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56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943880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KAR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486969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Cell Division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008BA1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0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F978F5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2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A214D6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KAR3/YPR141C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63AAC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38FA2497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04EC45" w14:textId="4177785A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2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5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B4018D" w14:textId="0935EE55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566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AC5969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PEP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EEED28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0CF379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0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E51790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2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C5C866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PEP7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5F022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7CE350EA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CBDC09" w14:textId="014B9362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2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6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5A7F55" w14:textId="18CD7345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60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D3CED8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SIN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B3351F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09BB75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0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693F22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2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A7EE12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SIN3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DF9D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18C389CF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229CE5" w14:textId="7FB7E846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2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7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A41AC4" w14:textId="486245F5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53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3B17D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CNE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DCCB8B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798A1B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0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B41C54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2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AF9948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CNE1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84609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  <w:tr w:rsidR="00D07A4B" w:rsidRPr="0048392F" w14:paraId="6584636D" w14:textId="77777777" w:rsidTr="00AF72F7">
        <w:trPr>
          <w:trHeight w:val="300"/>
        </w:trPr>
        <w:tc>
          <w:tcPr>
            <w:tcW w:w="69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40D1B0" w14:textId="14F9E8D3" w:rsidR="00D07A4B" w:rsidRPr="00AF72F7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</w:pPr>
            <w:r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2</w:t>
            </w:r>
            <w:r w:rsidR="00AF72F7" w:rsidRPr="00AF72F7">
              <w:rPr>
                <w:rFonts w:ascii="Arial" w:eastAsia="Times New Roman" w:hAnsi="Arial" w:cs="Arial"/>
                <w:b/>
                <w:bCs/>
                <w:color w:val="000000" w:themeColor="text1"/>
                <w:lang w:eastAsia="en-GB"/>
              </w:rPr>
              <w:t>8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8A8911" w14:textId="01A67771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ORF19.64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B913DC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VAC1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3BD216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 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F776E0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0</w:t>
            </w:r>
          </w:p>
        </w:tc>
        <w:tc>
          <w:tcPr>
            <w:tcW w:w="9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9843E6" w14:textId="77777777" w:rsidR="00D07A4B" w:rsidRPr="0048392F" w:rsidRDefault="00D07A4B" w:rsidP="0048392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color w:val="000000" w:themeColor="text1"/>
                <w:lang w:eastAsia="en-GB"/>
              </w:rPr>
              <w:t>2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717DD5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  <w:r w:rsidRPr="0048392F"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  <w:t>VAC14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45D3" w14:textId="77777777" w:rsidR="00D07A4B" w:rsidRPr="0048392F" w:rsidRDefault="00D07A4B" w:rsidP="0048392F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 w:themeColor="text1"/>
                <w:lang w:eastAsia="en-GB"/>
              </w:rPr>
            </w:pPr>
          </w:p>
        </w:tc>
      </w:tr>
    </w:tbl>
    <w:p w14:paraId="29F37C65" w14:textId="77777777" w:rsidR="003C02AB" w:rsidRPr="003C02AB" w:rsidRDefault="003C02AB">
      <w:pPr>
        <w:rPr>
          <w:rFonts w:ascii="Arial" w:hAnsi="Arial" w:cs="Arial"/>
        </w:rPr>
      </w:pPr>
    </w:p>
    <w:sectPr w:rsidR="003C02AB" w:rsidRPr="003C02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DE346" w14:textId="77777777" w:rsidR="00DD0DD6" w:rsidRDefault="00DD0DD6" w:rsidP="00410403">
      <w:pPr>
        <w:spacing w:after="0" w:line="240" w:lineRule="auto"/>
      </w:pPr>
      <w:r>
        <w:separator/>
      </w:r>
    </w:p>
  </w:endnote>
  <w:endnote w:type="continuationSeparator" w:id="0">
    <w:p w14:paraId="26FEF763" w14:textId="77777777" w:rsidR="00DD0DD6" w:rsidRDefault="00DD0DD6" w:rsidP="004104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0CF85" w14:textId="77777777" w:rsidR="00DD0DD6" w:rsidRDefault="00DD0DD6" w:rsidP="00410403">
      <w:pPr>
        <w:spacing w:after="0" w:line="240" w:lineRule="auto"/>
      </w:pPr>
      <w:r>
        <w:separator/>
      </w:r>
    </w:p>
  </w:footnote>
  <w:footnote w:type="continuationSeparator" w:id="0">
    <w:p w14:paraId="51FE7C81" w14:textId="77777777" w:rsidR="00DD0DD6" w:rsidRDefault="00DD0DD6" w:rsidP="0041040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jc1MzU3ACJDMyUdpeDU4uLM/DyQAotaAADx1wEsAAAA"/>
  </w:docVars>
  <w:rsids>
    <w:rsidRoot w:val="003C02AB"/>
    <w:rsid w:val="00090EA0"/>
    <w:rsid w:val="0014245E"/>
    <w:rsid w:val="00205B28"/>
    <w:rsid w:val="002239B7"/>
    <w:rsid w:val="002642D7"/>
    <w:rsid w:val="00335353"/>
    <w:rsid w:val="003C02AB"/>
    <w:rsid w:val="003C7987"/>
    <w:rsid w:val="003F2414"/>
    <w:rsid w:val="003F28AF"/>
    <w:rsid w:val="00410403"/>
    <w:rsid w:val="0048392F"/>
    <w:rsid w:val="00484105"/>
    <w:rsid w:val="0049161F"/>
    <w:rsid w:val="004949F7"/>
    <w:rsid w:val="0055752E"/>
    <w:rsid w:val="005933E1"/>
    <w:rsid w:val="005E7EA4"/>
    <w:rsid w:val="00603D28"/>
    <w:rsid w:val="00622045"/>
    <w:rsid w:val="00685B58"/>
    <w:rsid w:val="006C6C0E"/>
    <w:rsid w:val="006D0B8F"/>
    <w:rsid w:val="0073457B"/>
    <w:rsid w:val="00736B79"/>
    <w:rsid w:val="00770DC2"/>
    <w:rsid w:val="00776143"/>
    <w:rsid w:val="00792A75"/>
    <w:rsid w:val="007B785C"/>
    <w:rsid w:val="00810A7F"/>
    <w:rsid w:val="008E2316"/>
    <w:rsid w:val="00933FA5"/>
    <w:rsid w:val="00974EF1"/>
    <w:rsid w:val="009E769E"/>
    <w:rsid w:val="00A61F99"/>
    <w:rsid w:val="00AF72F7"/>
    <w:rsid w:val="00B23E4E"/>
    <w:rsid w:val="00B55FEA"/>
    <w:rsid w:val="00B64C55"/>
    <w:rsid w:val="00B9561E"/>
    <w:rsid w:val="00BA2D92"/>
    <w:rsid w:val="00C12FA1"/>
    <w:rsid w:val="00C17EC6"/>
    <w:rsid w:val="00C2523D"/>
    <w:rsid w:val="00C634BD"/>
    <w:rsid w:val="00C82DB8"/>
    <w:rsid w:val="00D07A4B"/>
    <w:rsid w:val="00D07E99"/>
    <w:rsid w:val="00D157AC"/>
    <w:rsid w:val="00D54C58"/>
    <w:rsid w:val="00D71572"/>
    <w:rsid w:val="00DD0DD6"/>
    <w:rsid w:val="00F0530C"/>
    <w:rsid w:val="00F67019"/>
    <w:rsid w:val="00F76359"/>
    <w:rsid w:val="00FA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F2A577"/>
  <w15:chartTrackingRefBased/>
  <w15:docId w15:val="{45685AD3-016F-4F37-B260-118C42BD9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C02A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04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403"/>
  </w:style>
  <w:style w:type="paragraph" w:styleId="Footer">
    <w:name w:val="footer"/>
    <w:basedOn w:val="Normal"/>
    <w:link w:val="FooterChar"/>
    <w:uiPriority w:val="99"/>
    <w:unhideWhenUsed/>
    <w:rsid w:val="004104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4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7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1a9fa56-3f32-449a-a721-3e3f49aa5e9a}" enabled="0" method="" siteId="{51a9fa56-3f32-449a-a721-3e3f49aa5e9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52</Characters>
  <Application>Microsoft Office Word</Application>
  <DocSecurity>0</DocSecurity>
  <Lines>9</Lines>
  <Paragraphs>2</Paragraphs>
  <ScaleCrop>false</ScaleCrop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a Buscaino</dc:creator>
  <cp:keywords/>
  <dc:description/>
  <cp:lastModifiedBy>Alessia Buscaino</cp:lastModifiedBy>
  <cp:revision>3</cp:revision>
  <cp:lastPrinted>2022-03-04T10:10:00Z</cp:lastPrinted>
  <dcterms:created xsi:type="dcterms:W3CDTF">2022-08-31T07:51:00Z</dcterms:created>
  <dcterms:modified xsi:type="dcterms:W3CDTF">2022-12-13T10:31:00Z</dcterms:modified>
</cp:coreProperties>
</file>